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for-web-designer-position"/>
    <w:p>
      <w:pPr>
        <w:pStyle w:val="Heading1"/>
      </w:pPr>
      <w:r>
        <w:t xml:space="preserve">Cover Letter for Web Designer Position</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Web Designer position at your esteemed organization in the United Arab Emirates Abu Dhabi. As a passionate and detail-oriented Web Designer with over [X years] of experience, I am eager to contribute my creative expertise, technical proficiency, and cultural adaptability to support your company’s mission of delivering innovative digital solutions in one of the world's most dynamic tech hubs.</w:t>
      </w:r>
    </w:p>
    <w:p>
      <w:pPr>
        <w:pStyle w:val="BodyText"/>
      </w:pPr>
      <w:r>
        <w:t xml:space="preserve">The United Arab Emirates Abu Dhabi has long been a beacon of progress and innovation, with its strategic vision for digital transformation driving demand for skilled professionals who can shape the future of online experiences. As a Web Designer, I understand the critical role that visually compelling, user-centric websites play in connecting businesses with global audiences. My career has been defined by a commitment to blending aesthetics with functionality, and I am excited about the opportunity to apply this philosophy in Abu Dhabi’s vibrant digital landscape.</w:t>
      </w:r>
    </w:p>
    <w:bookmarkStart w:id="20" w:name="why-i-am-a-perfect-fit-for-this-role"/>
    <w:p>
      <w:pPr>
        <w:pStyle w:val="Heading2"/>
      </w:pPr>
      <w:r>
        <w:t xml:space="preserve">Why I Am a Perfect Fit for This Role</w:t>
      </w:r>
    </w:p>
    <w:p>
      <w:pPr>
        <w:pStyle w:val="FirstParagraph"/>
      </w:pPr>
      <w:r>
        <w:t xml:space="preserve">My journey as a Web Designer began [mention when, e.g., "with a degree in graphic design" or "after working on freelance projects"]. Over the years, I have honed my skills in front-end development, responsive design, and UI/UX principles. I am proficient in tools such as Adobe Creative Suite, Figma, Sketch, and coding languages like HTML5, CSS3, JavaScript, and frameworks like React or WordPress. My portfolio includes projects for [mention industries or clients if applicable], where I focused on creating websites that not only meet business objectives but also engage users with seamless navigation and striking visuals.</w:t>
      </w:r>
    </w:p>
    <w:p>
      <w:pPr>
        <w:pStyle w:val="BodyText"/>
      </w:pPr>
      <w:r>
        <w:t xml:space="preserve">What sets me apart is my ability to align technical expertise with a deep understanding of user behavior. In the United Arab Emirates Abu Dhabi, where digital adoption is accelerating, businesses require websites that cater to diverse audiences while adhering to cultural nuances. I have studied the unique challenges and opportunities of designing for this region, such as optimizing performance for mobile-first users and ensuring accessibility across languages and devices. This experience has prepared me to create websites that resonate with both local and international audiences.</w:t>
      </w:r>
    </w:p>
    <w:bookmarkEnd w:id="20"/>
    <w:bookmarkStart w:id="21" w:name="Xad5516d835063074ecd6635a24abdb8d4f1ed08"/>
    <w:p>
      <w:pPr>
        <w:pStyle w:val="Heading2"/>
      </w:pPr>
      <w:r>
        <w:t xml:space="preserve">Contributing to Abu Dhabi’s Digital Ecosystem</w:t>
      </w:r>
    </w:p>
    <w:p>
      <w:pPr>
        <w:pStyle w:val="FirstParagraph"/>
      </w:pPr>
      <w:r>
        <w:t xml:space="preserve">Abu Dhabi’s commitment to innovation—through initiatives like the UAE Vision 2021 and the Abu Dhabi Economic Vision 2030—has positioned it as a leader in digital transformation. As a Web Designer, I am keen to contribute to this vision by delivering websites that support economic growth, cultural preservation, and technological advancement. Whether it’s designing for government agencies, startups, or multinational corporations, I aim to create digital experiences that reflect the forward-thinking spirit of Abu Dhabi.</w:t>
      </w:r>
    </w:p>
    <w:p>
      <w:pPr>
        <w:pStyle w:val="BodyText"/>
      </w:pPr>
      <w:r>
        <w:t xml:space="preserve">My approach is rooted in collaboration. I thrive in team environments and have worked closely with developers, marketers, and stakeholders to align design goals with business strategies. In the United Arab Emirates Abu Dhabi, where cross-cultural communication is essential, I ensure that my designs are not only visually stunning but also culturally sensitive and inclusive. This mindset has allowed me to build trust with clients and deliver results that exceed expectations.</w:t>
      </w:r>
    </w:p>
    <w:bookmarkEnd w:id="21"/>
    <w:bookmarkStart w:id="22" w:name="why-your-organization-stands-out"/>
    <w:p>
      <w:pPr>
        <w:pStyle w:val="Heading2"/>
      </w:pPr>
      <w:r>
        <w:t xml:space="preserve">Why Your Organization Stands Out</w:t>
      </w:r>
    </w:p>
    <w:p>
      <w:pPr>
        <w:pStyle w:val="FirstParagraph"/>
      </w:pPr>
      <w:r>
        <w:t xml:space="preserve">Your organization’s reputation for [mention specific achievements, e.g., "innovative digital solutions" or "client-centric approach"] has caught my attention. I am particularly impressed by your [specific project, service, or company value], which aligns with my belief that web design is more than aesthetics—it’s about solving real-world problems. I am eager to bring my skills in [specific areas, e.g., "responsive design" or "e-commerce website development"] to your team and help drive the success of your digital initiatives.</w:t>
      </w:r>
    </w:p>
    <w:p>
      <w:pPr>
        <w:pStyle w:val="BodyText"/>
      </w:pPr>
      <w:r>
        <w:t xml:space="preserve">Working in Abu Dhabi offers a unique opportunity to be part of a community that values both tradition and innovation. My experience in [mention relevant projects or skills] has equipped me to navigate this balance, ensuring that designs are both modern and respectful of local customs. I am confident that my adaptability and passion for web design will make me a valuable asset to your team.</w:t>
      </w:r>
    </w:p>
    <w:bookmarkEnd w:id="22"/>
    <w:bookmarkStart w:id="23" w:name="closing-thoughts"/>
    <w:p>
      <w:pPr>
        <w:pStyle w:val="Heading2"/>
      </w:pPr>
      <w:r>
        <w:t xml:space="preserve">Closing Thoughts</w:t>
      </w:r>
    </w:p>
    <w:p>
      <w:pPr>
        <w:pStyle w:val="FirstParagraph"/>
      </w:pPr>
      <w:r>
        <w:t xml:space="preserve">Thank you for considering my application. I would welcome the chance to discuss how my skills and vision align with your needs as a Web Designer in the United Arab Emirates Abu Dhabi. I am available at [your phone number] or [your email address] and am happy to accommodate an interview at your convenience.</w:t>
      </w:r>
    </w:p>
    <w:p>
      <w:pPr>
        <w:pStyle w:val="BodyText"/>
      </w:pPr>
      <w:r>
        <w:t xml:space="preserve">I look forward to the possibility of contributing to your organization’s continued success and helping shape the digital future of Abu Dhabi. Thank you for your time and consideration.</w:t>
      </w:r>
    </w:p>
    <w:p>
      <w:pPr>
        <w:pStyle w:val="BodyText"/>
      </w:pPr>
      <w:r>
        <w:rPr>
          <w:bCs/>
          <w:b/>
        </w:rP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United Arab Emirates Abu Dhabi</dc:title>
  <dc:creator/>
  <dc:language>en</dc:language>
  <cp:keywords/>
  <dcterms:created xsi:type="dcterms:W3CDTF">2025-12-11T17:24:30Z</dcterms:created>
  <dcterms:modified xsi:type="dcterms:W3CDTF">2025-12-11T17:24:30Z</dcterms:modified>
</cp:coreProperties>
</file>

<file path=docProps/custom.xml><?xml version="1.0" encoding="utf-8"?>
<Properties xmlns="http://schemas.openxmlformats.org/officeDocument/2006/custom-properties" xmlns:vt="http://schemas.openxmlformats.org/officeDocument/2006/docPropsVTypes"/>
</file>